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Bunya-Arena - Hunter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0227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0227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0227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0227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022733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02273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9001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9741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8260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9001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9032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048176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75202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7216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3803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8.9890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5412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8988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866461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7904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3555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957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6167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0174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0701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88246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63638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580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353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9402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432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4246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7608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57348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3809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5301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7121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9716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4813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2287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71219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0433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2588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2189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3881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8445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1938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9564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4982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4146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9564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6097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040005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87289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0798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3460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2825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0932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885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32682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6234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042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0628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457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042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132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21360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98716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1480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0708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485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2331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4392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63638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0746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326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9788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084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5681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1549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3861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6145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5775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9321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2868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2429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46218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0017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0076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011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1161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2442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3451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75945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6946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030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2814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1119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3809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0467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5575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0890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7879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6082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0163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7935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3685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816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5171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388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394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8565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7985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9014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787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8816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314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141462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7878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7986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4202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644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9393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522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67245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24641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2471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091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747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733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916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1486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91009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258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4529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9394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0752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121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89962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2041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7465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616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2041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4362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89036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11918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775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914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412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5411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6611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.73518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985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474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8984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0280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574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6787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9528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0593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2099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3953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3721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351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2988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5083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4537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948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6109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855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20403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32697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1433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958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2443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4322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886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43271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00568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0376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72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0856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194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7603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1029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06651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1643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094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3501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9692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6936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29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30277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4798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252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9713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7903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2153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1444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2125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781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6950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6122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1953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50307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355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097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5195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7743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642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10347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231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672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654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600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005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03905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214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214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214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214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21433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2143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420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123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245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5377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047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05243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31605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393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323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2464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393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140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25251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45345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200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10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0300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200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135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0400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105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716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978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0428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64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32828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3851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056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584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1071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7078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415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.77989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91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91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91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91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91760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917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360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884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36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394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457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7216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23284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07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544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882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213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664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1798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80966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741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5003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389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0347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7086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91009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mut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267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750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784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267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604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23306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3017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851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5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0649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788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983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10347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480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42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5547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908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208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3228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05403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70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70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70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70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7003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70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354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451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257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354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636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4901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605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1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1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1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1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1760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17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160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160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160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160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16052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1605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142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18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948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857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756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69036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633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663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083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217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978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8758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62708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729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5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54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400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38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6154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y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60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75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56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51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5649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ci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95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95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95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95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9551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955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buny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82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40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699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57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564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605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03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29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73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99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33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ul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40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40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40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40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789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92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163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66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89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6863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74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0079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906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4385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31695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adoka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82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82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82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82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8272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8272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40:18Z</dcterms:created>
  <dcterms:modified xsi:type="dcterms:W3CDTF">2024-08-03T19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